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b/>
          <w:sz w:val="28"/>
          <w:szCs w:val="28"/>
        </w:rPr>
      </w:pPr>
    </w:p>
    <w:p>
      <w:pPr>
        <w:jc w:val="center"/>
        <w:rPr>
          <w:b/>
          <w:sz w:val="28"/>
          <w:szCs w:val="28"/>
        </w:rPr>
      </w:pPr>
      <w:r>
        <w:rPr>
          <w:b/>
          <w:sz w:val="28"/>
          <w:szCs w:val="28"/>
        </w:rPr>
        <w:t>USAGE/LEASE AGREEMENT</w:t>
      </w:r>
    </w:p>
    <w:p>
      <w:pPr>
        <w:jc w:val="center"/>
        <w:rPr>
          <w:b/>
          <w:sz w:val="28"/>
          <w:szCs w:val="28"/>
        </w:rPr>
      </w:pPr>
    </w:p>
    <w:p>
      <w:r>
        <w:tab/>
      </w:r>
      <w:r>
        <w:t xml:space="preserve">This Agreement is made on this ________day of ______________, 2021 between____________________(Church)________________________, a (New Jersey/New York/Pennsylvania) non-profit corporation with IRS 501(c)(3) tax-exempt status, whose  address is _____________________________ </w:t>
      </w:r>
    </w:p>
    <w:p>
      <w:r>
        <w:t>__________________________ and which holds title to the property in trust for the Greater New Jersey Annual Conference, whose address is 205 Jumping Brook Road, Neptune, New Jersey  07753, jointly herein after Lessor, and____________________________, a (New Jersey/New York/Pennsylvania) non-profit corporation with IRS 501(c)(3) tax-exempt status, whose contact information is ________________________________ hereinafter Lessee, to be effective on the _____day of ____________, 2021.</w:t>
      </w:r>
    </w:p>
    <w:p/>
    <w:p>
      <w:r>
        <w:t>1.  The goal of this Agreement is to define the use of the facilities of the _________(Church)_________   by ____________(Lessee)___________________in order to preserve the character of the church while serving the_________(Lessee)_____________________.  Lessor does not warrant that the leased facilities are suitable for any particular purpose, but acknowledges that the property being rented is zoned  _____________ and is located at _____(address)________.</w:t>
      </w:r>
    </w:p>
    <w:p/>
    <w:p>
      <w:r>
        <w:t>2.  The term of the Lease is_________ months/years, from ____________to______________________.</w:t>
      </w:r>
    </w:p>
    <w:p/>
    <w:p>
      <w:r>
        <w:t>3.  The rental rate is ________________and includes all and only those items specifically listed herein.</w:t>
      </w:r>
    </w:p>
    <w:p/>
    <w:p>
      <w:r>
        <w:t>4.  The space being leased includes the following and any other attached addendums:</w:t>
      </w:r>
    </w:p>
    <w:p/>
    <w:p>
      <w:r>
        <w:tab/>
      </w:r>
      <w:r>
        <w:t>* Exclusive use/exactly when – days and time</w:t>
      </w:r>
    </w:p>
    <w:p>
      <w:r>
        <w:tab/>
      </w:r>
      <w:r>
        <w:t>* Non-exclusive use/exactly when – days and time</w:t>
      </w:r>
    </w:p>
    <w:p>
      <w:r>
        <w:tab/>
      </w:r>
      <w:r>
        <w:t>* Include rooms, entry/exit ways, storage areas, bulletin boa</w:t>
      </w:r>
      <w:bookmarkStart w:id="0" w:name="_GoBack"/>
      <w:bookmarkEnd w:id="0"/>
      <w:r>
        <w:t>rds, etc.</w:t>
      </w:r>
    </w:p>
    <w:p/>
    <w:p>
      <w:r>
        <w:t>5.  Equipment being provided by Lessee includes_____________________________________________</w:t>
      </w:r>
    </w:p>
    <w:p/>
    <w:p>
      <w:r>
        <w:t>6.  Equipment being provided by Lessor includes_____________________________________________</w:t>
      </w:r>
    </w:p>
    <w:p/>
    <w:p>
      <w:r>
        <w:t>7.  Where/how Lessee will store its items, including locking provisions.</w:t>
      </w:r>
    </w:p>
    <w:p/>
    <w:p>
      <w:r>
        <w:t>8.  Utilities payment _________________________________________________________________.</w:t>
      </w:r>
    </w:p>
    <w:p/>
    <w:p>
      <w:r>
        <w:t>9.  Services_____________ (as custodial, snow removal, etc. – who does what)</w:t>
      </w:r>
    </w:p>
    <w:p/>
    <w:p>
      <w:r>
        <w:t>10.  Keys______________ (how many, for where, who has, etc.)</w:t>
      </w:r>
    </w:p>
    <w:p/>
    <w:p>
      <w:r>
        <w:t>11.  Posting of required licenses by both entities.</w:t>
      </w:r>
    </w:p>
    <w:p/>
    <w:p>
      <w:r>
        <w:t>12.  Limitations on number of persons in facilities.</w:t>
      </w:r>
    </w:p>
    <w:p/>
    <w:p>
      <w:r>
        <w:t>13.  Insurance – which party has what; what is required; proofs to each other; indemnification</w:t>
      </w:r>
    </w:p>
    <w:p/>
    <w:p>
      <w:r>
        <w:t>14.  Condition in which the facilities will be left each day; will weekends differ?</w:t>
      </w:r>
    </w:p>
    <w:p/>
    <w:p>
      <w:r>
        <w:t>15.  Maintenance and repair cost designations and disposable supply costs.</w:t>
      </w:r>
    </w:p>
    <w:p/>
    <w:p>
      <w:r>
        <w:t>16.  Mutual non-interference and periodic inspection process.</w:t>
      </w:r>
    </w:p>
    <w:p/>
    <w:p>
      <w:r>
        <w:t>17.  Security deposit – amount, where it will be held and how and when it will be released.</w:t>
      </w:r>
    </w:p>
    <w:p/>
    <w:p>
      <w:r>
        <w:t>18.  Process for additional use if requested – both time and space.</w:t>
      </w:r>
    </w:p>
    <w:p/>
    <w:p>
      <w:r>
        <w:t>19.  Any inside or outside alterations to be made and by whom and by when.</w:t>
      </w:r>
    </w:p>
    <w:p/>
    <w:p>
      <w:r>
        <w:t>20.  Sub-leasing is prohibited.</w:t>
      </w:r>
    </w:p>
    <w:p/>
    <w:p>
      <w:r>
        <w:t>21.  Smoking is prohibited.</w:t>
      </w:r>
    </w:p>
    <w:p/>
    <w:p>
      <w:r>
        <w:t>22.  In-house communications process.</w:t>
      </w:r>
    </w:p>
    <w:p/>
    <w:p>
      <w:r>
        <w:t>23.  Process for complaints needing immediate attention.</w:t>
      </w:r>
    </w:p>
    <w:p/>
    <w:p>
      <w:r>
        <w:t>24.  Effect of weather/emergency closure of facility – who decides?</w:t>
      </w:r>
    </w:p>
    <w:p/>
    <w:p>
      <w:r>
        <w:t>25.  Impact of a governmental action, which changes the terms in this Agreement.</w:t>
      </w:r>
    </w:p>
    <w:p/>
    <w:p>
      <w:r>
        <w:t xml:space="preserve">26.  Formation/structure/operation of a joint “Board” to process all issues concerning this lease  </w:t>
      </w:r>
    </w:p>
    <w:p>
      <w:r>
        <w:t xml:space="preserve">        situation.</w:t>
      </w:r>
    </w:p>
    <w:p/>
    <w:p>
      <w:r>
        <w:t>27. Remedies for Lease violation.</w:t>
      </w:r>
    </w:p>
    <w:p/>
    <w:p>
      <w:r>
        <w:t>28. Lessee to pay all property taxes [if any] in addition to rent</w:t>
      </w:r>
    </w:p>
    <w:p/>
    <w:p>
      <w:r>
        <w:t>29. Renewal process (if any)/cancellation process.</w:t>
      </w:r>
    </w:p>
    <w:p/>
    <w:p>
      <w:r>
        <w:t>30. All agreements in Lease/any changes require written amendments to Lease.</w:t>
      </w:r>
    </w:p>
    <w:p/>
    <w:p>
      <w:r>
        <w:t>31.  Lessee examination of property/acceptance</w:t>
      </w:r>
    </w:p>
    <w:p/>
    <w:p>
      <w:r>
        <w:t xml:space="preserve">32.  Adherence to provisions of </w:t>
      </w:r>
      <w:r>
        <w:rPr>
          <w:u w:val="single"/>
        </w:rPr>
        <w:t>The Discipline of the UMC</w:t>
      </w:r>
      <w:r>
        <w:t xml:space="preserve"> and Safe Sanctuary Policy</w:t>
      </w:r>
    </w:p>
    <w:p/>
    <w:p>
      <w:r>
        <w:t xml:space="preserve">32.  Applicable law – (New Jersey/New York/Pennsylvania) </w:t>
      </w:r>
    </w:p>
    <w:sectPr>
      <w:headerReference r:id="rId5" w:type="first"/>
      <w:headerReference r:id="rId3" w:type="default"/>
      <w:headerReference r:id="rId4" w:type="even"/>
      <w:pgSz w:w="12240" w:h="15840"/>
      <w:pgMar w:top="720" w:right="720" w:bottom="720" w:left="72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documentProtection w:enforcement="0"/>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NjA2MTYzMzI2MzFR0lEKTi0uzszPAykwrAUAMUK/qywAAAA="/>
  </w:docVars>
  <w:rsids>
    <w:rsidRoot w:val="001C5E0A"/>
    <w:rsid w:val="0005290D"/>
    <w:rsid w:val="00132C22"/>
    <w:rsid w:val="00136DE4"/>
    <w:rsid w:val="00177E63"/>
    <w:rsid w:val="001C5E0A"/>
    <w:rsid w:val="002C4BF7"/>
    <w:rsid w:val="00305FB0"/>
    <w:rsid w:val="003217EC"/>
    <w:rsid w:val="003313E8"/>
    <w:rsid w:val="003505D3"/>
    <w:rsid w:val="00381A22"/>
    <w:rsid w:val="00383908"/>
    <w:rsid w:val="003A3A8D"/>
    <w:rsid w:val="004053C3"/>
    <w:rsid w:val="004655D5"/>
    <w:rsid w:val="004A00A0"/>
    <w:rsid w:val="004C21F3"/>
    <w:rsid w:val="005276DB"/>
    <w:rsid w:val="00527A0E"/>
    <w:rsid w:val="005B09DD"/>
    <w:rsid w:val="005F27F5"/>
    <w:rsid w:val="0061677C"/>
    <w:rsid w:val="00621965"/>
    <w:rsid w:val="0065728B"/>
    <w:rsid w:val="006B7E32"/>
    <w:rsid w:val="00782AC0"/>
    <w:rsid w:val="00794D7A"/>
    <w:rsid w:val="007D3EFF"/>
    <w:rsid w:val="008068C4"/>
    <w:rsid w:val="00842978"/>
    <w:rsid w:val="008837D8"/>
    <w:rsid w:val="008C68D9"/>
    <w:rsid w:val="008E1823"/>
    <w:rsid w:val="009315C7"/>
    <w:rsid w:val="00935850"/>
    <w:rsid w:val="0093632D"/>
    <w:rsid w:val="00984934"/>
    <w:rsid w:val="009C58DC"/>
    <w:rsid w:val="00A15821"/>
    <w:rsid w:val="00A513CF"/>
    <w:rsid w:val="00A73892"/>
    <w:rsid w:val="00AB11E5"/>
    <w:rsid w:val="00B95AFC"/>
    <w:rsid w:val="00BC0295"/>
    <w:rsid w:val="00C8448D"/>
    <w:rsid w:val="00CA2CC8"/>
    <w:rsid w:val="00CE2D33"/>
    <w:rsid w:val="00D70091"/>
    <w:rsid w:val="00DC48A1"/>
    <w:rsid w:val="00DD4A22"/>
    <w:rsid w:val="00E23280"/>
    <w:rsid w:val="00E904CB"/>
    <w:rsid w:val="00EA62F7"/>
    <w:rsid w:val="00ED441B"/>
    <w:rsid w:val="00F570B8"/>
    <w:rsid w:val="00FC437D"/>
    <w:rsid w:val="00FE38FA"/>
    <w:rsid w:val="10EA7B01"/>
    <w:rsid w:val="537F2C5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宋体"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HAnsi" w:cstheme="minorBidi"/>
      <w:sz w:val="22"/>
      <w:szCs w:val="22"/>
      <w:lang w:val="en-US" w:eastAsia="en-US"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7"/>
    <w:unhideWhenUsed/>
    <w:uiPriority w:val="99"/>
    <w:pPr>
      <w:tabs>
        <w:tab w:val="center" w:pos="4680"/>
        <w:tab w:val="right" w:pos="9360"/>
      </w:tabs>
    </w:pPr>
  </w:style>
  <w:style w:type="paragraph" w:styleId="3">
    <w:name w:val="header"/>
    <w:basedOn w:val="1"/>
    <w:link w:val="6"/>
    <w:semiHidden/>
    <w:unhideWhenUsed/>
    <w:uiPriority w:val="99"/>
    <w:pPr>
      <w:tabs>
        <w:tab w:val="center" w:pos="4680"/>
        <w:tab w:val="right" w:pos="9360"/>
      </w:tabs>
    </w:pPr>
  </w:style>
  <w:style w:type="character" w:customStyle="1" w:styleId="6">
    <w:name w:val="页眉 字符"/>
    <w:basedOn w:val="5"/>
    <w:link w:val="3"/>
    <w:semiHidden/>
    <w:uiPriority w:val="99"/>
  </w:style>
  <w:style w:type="character" w:customStyle="1" w:styleId="7">
    <w:name w:val="页脚 字符"/>
    <w:basedOn w:val="5"/>
    <w:link w:val="2"/>
    <w:uiPriority w:val="99"/>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2B3F2724E041849A5F2EACBEA4594DB" ma:contentTypeVersion="5" ma:contentTypeDescription="Create a new document." ma:contentTypeScope="" ma:versionID="bd0f9bc6ee0dc2ae0b06070031f36efc">
  <xsd:schema xmlns:xsd="http://www.w3.org/2001/XMLSchema" xmlns:xs="http://www.w3.org/2001/XMLSchema" xmlns:p="http://schemas.microsoft.com/office/2006/metadata/properties" xmlns:ns3="01b6968a-0511-45ae-a923-1369aeeed355" targetNamespace="http://schemas.microsoft.com/office/2006/metadata/properties" ma:root="true" ma:fieldsID="4fc96b10ac9e937d7d465f8a01b9ec47" ns3:_="">
    <xsd:import namespace="01b6968a-0511-45ae-a923-1369aeeed3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6968a-0511-45ae-a923-1369aeeed3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FCACD6-5717-4A38-8663-E244140C33BA}">
  <ds:schemaRefs/>
</ds:datastoreItem>
</file>

<file path=customXml/itemProps3.xml><?xml version="1.0" encoding="utf-8"?>
<ds:datastoreItem xmlns:ds="http://schemas.openxmlformats.org/officeDocument/2006/customXml" ds:itemID="{3C2DC18D-044D-4438-B56E-D956CE3DEA29}">
  <ds:schemaRefs/>
</ds:datastoreItem>
</file>

<file path=customXml/itemProps4.xml><?xml version="1.0" encoding="utf-8"?>
<ds:datastoreItem xmlns:ds="http://schemas.openxmlformats.org/officeDocument/2006/customXml" ds:itemID="{406B306B-29DA-46A8-9F6E-C88FDBD29820}">
  <ds:schemaRefs/>
</ds:datastoreItem>
</file>

<file path=customXml/itemProps5.xml><?xml version="1.0" encoding="utf-8"?>
<ds:datastoreItem xmlns:ds="http://schemas.openxmlformats.org/officeDocument/2006/customXml" ds:itemID="{D5884917-9842-4230-B365-9DF72946204C}">
  <ds:schemaRefs/>
</ds:datastoreItem>
</file>

<file path=docProps/app.xml><?xml version="1.0" encoding="utf-8"?>
<Properties xmlns="http://schemas.openxmlformats.org/officeDocument/2006/extended-properties" xmlns:vt="http://schemas.openxmlformats.org/officeDocument/2006/docPropsVTypes">
  <Template>Normal.dotm</Template>
  <Company> </Company>
  <Pages>2</Pages>
  <Words>554</Words>
  <Characters>3161</Characters>
  <Lines>26</Lines>
  <Paragraphs>7</Paragraphs>
  <TotalTime>7</TotalTime>
  <ScaleCrop>false</ScaleCrop>
  <LinksUpToDate>false</LinksUpToDate>
  <CharactersWithSpaces>3708</CharactersWithSpaces>
  <Application>WPS Office_11.1.0.92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1T08:17:00Z</dcterms:created>
  <dc:creator>Lynn Caterson</dc:creator>
  <cp:lastModifiedBy>Admin</cp:lastModifiedBy>
  <cp:lastPrinted>2013-04-29T13:03:00Z</cp:lastPrinted>
  <dcterms:modified xsi:type="dcterms:W3CDTF">2022-05-11T08:25:5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B3F2724E041849A5F2EACBEA4594DB</vt:lpwstr>
  </property>
  <property fmtid="{D5CDD505-2E9C-101B-9397-08002B2CF9AE}" pid="3" name="KSOProductBuildVer">
    <vt:lpwstr>2052-11.1.0.9208</vt:lpwstr>
  </property>
</Properties>
</file>